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๑</w:t>
      </w:r>
      <w:r>
        <w:t xml:space="preserve"> </w:t>
      </w:r>
      <w:r>
        <w:t xml:space="preserve">องค์ประกอบของสมรรถภาพทางกาย</w:t>
      </w:r>
      <w:r>
        <w:t xml:space="preserve"> </w:t>
      </w:r>
      <w:r>
        <w:t xml:space="preserve">4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) สวัสดีทุกๆทางปลายทางทุกคนค่ะินดีต้อนรับเข้าสู่รายวิชาสุขศึกษานักศึกษาชั้นประถมปีที่ 6 ค่ะ และเช่นเคยนะคะ จะมาพบกับคุณครูปฏิญญาประจันบานคุณครูภัทรวัฒน์ เนียมสุวรรณ หรือว่า ครูอเล็กซ์ค่ะที่เรากลับมาคบกันนะคะต่อไปในเนื้อหาวิชาของภาคเรียนที่ 2 แล้วค่ะนักเรียนอยากทราบราคาว่าเดี๋ยวภาคเรียนที่ 2 นะจะมาเรียนเรื่องอะไรกันเป็นเรื่องแรกนักเรียนอยากทราบแล้วเดี๋ยวเราไปดูจุดประสงค์การเรียนรู้ในวันนี้กันเลยค่ะ สำหรับจุดประสงค์การเรียนรู้ในวันนี้นะคะ ในข้อที่ 1 นะคะ นักเรียนจะต้องสามารถอธิบายองค์ประกอบของสมรรถภาพทางกายได้ค่ะ</w:t>
      </w:r>
    </w:p>
    <w:p>
      <w:pPr>
        <w:pStyle w:val="BodyText"/>
      </w:pPr>
      <w:r>
        <w:t xml:space="preserve">(คุณครูภัทรวรรธน์) ในข้อที่ 2 นะคะนักเรียนต้องคำนวณค่าดัชนีมวลกายอยู่อ่ะ BMI ของตนเองได้อย่างถูกต้องค่ะ</w:t>
      </w:r>
    </w:p>
    <w:p>
      <w:pPr>
        <w:pStyle w:val="BodyText"/>
      </w:pPr>
      <w:r>
        <w:t xml:space="preserve">(คุณครูปฏิญญา) และในข้อที่ 3 นะคะ นักเรียนจะสามารถเห็นประโยชน์ของการมีค่าดัชนีมวลกาย BMI อยู่ในเกณฑ์ปกตินอนเลยนะคะ จุดประสงค์การเรียนรู้ในวันนี้ในวันนี้เรื่องที่เด็ก ๆจ ะได้เรียนกันก็คือในเรื่องขององค์ประกอบของสมรรถภาพทางกายค่ะ ก็มีคำถามนะคะขอถามว่าในขณะนี้นักเรียนทราบน้ำหนักและส่วนสูงของตนเองหรือไม่คะ เอ๊ะ ในตอนนี้เลยนะคะ ที่เรากำลังนั่งเรียนอยู่ นักเรียนทราบน้ำหนักและส่วนสูงของตนเองหรือไม่คะ หลาย ๆ คนอาจจะเคยชั่งน้ำหนักและวัดส่วนสูงจนเป็นประจำใช่ไหมคะ เอ๊ะ เราจำกันได้ไหมเอ่ย ตอนนี้เราหนักเท่าไร และเราสูงเท่าไรคะ แล้วคุณครูอเล็กซ์ล่ะคะ ได้ชั่งน้ำหนักและวัดส่วนสูงเป็นประจำไหมคะอะไรนะคะ</w:t>
      </w:r>
    </w:p>
    <w:p>
      <w:pPr>
        <w:pStyle w:val="BodyText"/>
      </w:pPr>
      <w:r>
        <w:t xml:space="preserve">(คุณครูภัทรวรรธน์) คุณครูอเล็กซ์ชั่งน้ำหนักและวัดส่วนสูงเป็นประจำอยู่แล้วค่ะถ้าสมมุติว่าคุณเล็กจะชั่งน้ำหนักคืออะไรก็ช่างทุกสัปดาห์ค่ะแต่ว่าคนสูงนะคะคุณครูเล็กมีโอกาสไปโรงพยาบาลไปตรวจสุขภาพว่าจะมีการวัดส่วนสูงบ้างเป็นบางครั้งนะคะ</w:t>
      </w:r>
    </w:p>
    <w:p>
      <w:pPr>
        <w:pStyle w:val="BodyText"/>
      </w:pPr>
      <w:r>
        <w:t xml:space="preserve">(คุณครูปฏิญญา) และนักเรียนของเราล่ะคะ ครูประจำชั้นช่วยชั่งน้ำหนักและวัดส่วนสูงและบันทึกผลไว้ด้วยทุกๆเดือนใช่ไหมล่ะคะ เด็ก ๆ จำกันได้หรือไม่คะว่าตัวเองน้ำหนักเท่าไร ส่วนสูงเท่าไร เพราะในวันนี้เราต้องใช้ค่าน้ำหนักแล้วก็ค่าส่วนสูงกิจกรรมวันนี้ด้วยใช่ไหมคะคุณครูอเล็กซ์</w:t>
      </w:r>
    </w:p>
    <w:p>
      <w:pPr>
        <w:pStyle w:val="BodyText"/>
      </w:pPr>
      <w:r>
        <w:t xml:space="preserve">(คุณครูภัทรวรรธน์) ใช่แล้วล่ะค่ะ</w:t>
      </w:r>
    </w:p>
    <w:p>
      <w:pPr>
        <w:pStyle w:val="BodyText"/>
      </w:pPr>
      <w:r>
        <w:t xml:space="preserve">(คุณครูปฏิญญา) และคำถามตอบมาค่ะแล้วถ้ามีเกมแบบนี้ล่ะคะ นักเรียนขอแรกคือน้ำหนักตัวน้อยที่ 2 เกณฑ์ปกติ เกณฑ์ที่ 3 มีความเสี่ยงน้ำหนักเกิน สุดเกณฑ์สุดท้ายน้ำหนักเกิน ถ้ามีเกณฑ์นนะเพื่อนดูแบบสีเกมนี้นักเรียนคิดว่าเขาเองอยู่ในเกณฑ์ใดคะแต่เท่าที่สังเกตดูนะคะทั้ง 4 เกมนี้เนี่ยมันมีความแตกต่างกันอย่างไรหรือคะ จากที่เราเห็นนะคะขวดเล็กและเด็กคะนะคะเราจะเห็นได้ว่ามีรูป 4 ระดับ และแต่ละระดับจะมีการเพิ่มขึ้นเรื่อย ๆ นักเรียนวันนี้ค่ะ เดี๋ยวเราจะทำกิจกรรมในการคำนวณค่ะ น้ำหนักและส่วนสูงของเราประดับของตนเองค่ะ เป็นการสร้างความสมดุลนะคะของร่างกายนั่นเอง ซึ่งเดี๋ยววันนี้นะคะ หลังจากที่เด็กทำกิจกรรมแล้ว เด็ก ๆ ก็จะได้ทราบว่าเด็ก ๆ นั้นอยู่ในเกณฑ์ใด ตอนนี้ถ้าเรายังไม่ได้คำนวณเลยเดี๋ยวคิดว่าจากที่เราทราบน้ำหนักและส่วนสูงของตนเองเบื้องต้น เราคิดว่าอยู่ในเกณฑ์ใดคะ นักเรียนสามารถยกมือตอบคำถามคุณครูปลายทางได้เลยค่ะ และเดี๋ยวเราจะมาดูกันนะคะครูอว่าที่นักเรียนได้ตอบไว้สุดท้ายแล้วเมื่อนักเรียนไปค้นนวลและได้ทราบเกณฑ์ของตนเองจริงๆเราจะมาดูเลขเด็ดของตัวเองถูกต้องหรือไม่นานแล้วในวันนี้นะคะมีอีกภาพนึงค่ะให้นักเรียนได้สังเกตกัน เด็กลองสังเกตภาพต่อไปนี้เลยค่ะ เอ๊ะ ภาพนี้เห็นอะไรบ้างน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และสภาพนี้นะคะ เด็ก ๆ คิดว่า 2 คนนี้เขาแตกต่างกันอย่างไรคะ นักเรียนคิดว่า 2 คนนี้เขาแตกต่างกันอย่างไรคะ</w:t>
      </w:r>
    </w:p>
    <w:p>
      <w:pPr>
        <w:pStyle w:val="BodyText"/>
      </w:pPr>
      <w:r>
        <w:t xml:space="preserve">(คุณครูภัทรวรรธน์) นักเรียนปลายทางสามารถแสดงความคิดเห็นได้เลยนะคะ</w:t>
      </w:r>
    </w:p>
    <w:p>
      <w:pPr>
        <w:pStyle w:val="BodyText"/>
      </w:pPr>
      <w:r>
        <w:t xml:space="preserve">(คุณครูปฏิญญา) คุณครูอเล็กซ์คะ คุณกลัวอะไรคะเห็นความแตกต่างและความเหมือนกันของสองคนนี้นะคะความแตกต่างของสองคนนี้นะคะเท่าที่สังเกตดูนี่ต้องคนนี้นะคะกำลังยกลูกตุ้มน้ำหนักขาหรือว่าที่เราเรียกว่า</w:t>
      </w:r>
      <w:r>
        <w:t xml:space="preserve"> </w:t>
      </w:r>
      <w:r>
        <w:t xml:space="preserve">“</w:t>
      </w:r>
      <w:r>
        <w:t xml:space="preserve">ดัมเบล</w:t>
      </w:r>
      <w:r>
        <w:t xml:space="preserve">”</w:t>
      </w:r>
      <w:r>
        <w:t xml:space="preserve"> </w:t>
      </w:r>
      <w:r>
        <w:t xml:space="preserve">เท่าที่สังเกตคนแรกนะคะ เขาดูเหมือนจะไม่ค่อยมีแรงในการยกลูกตุ้มน้ำหนักนี้เลยค่ะ แต่ว่าเด็กชายอีกคนหนึ่งนะคะ สามารถยกได้เพียงมื้อเดียวเลย</w:t>
      </w:r>
    </w:p>
    <w:p>
      <w:pPr>
        <w:pStyle w:val="BodyText"/>
      </w:pPr>
      <w:r>
        <w:t xml:space="preserve">(คุณครูปฏิญญา) นักเรียนปลายทางนะคะ สังเกตเห็นเหมือนกันทุกตัวเล็กหรือไม่เราก็จะเข้าสู่คำถามที่ 2 ค่ะเมื่อเราสังเกตเห็นแล้วว่าเขาทั้ง 2 คนมีความแตกต่างกัน นักเรียนคิดว่าเป็นเพราะเหตุใดคะ เราเห็นแล้วนะคะว่าสองคนนี้มีความแตกต่างกัน นักเรียนลองตอบสิคะ ว่านักเรียนคิดว่าเป็นเพราะเหตุใด ทำไม 1 คนถึงดูไม่มีแรก อีกคนหนึ่งยกลูกตุ้มน้ำหนักด้วยมือข้างเดียวเลยนะคะ คิดว่าเป็นเพราะเหตุใดเอ่ยคิดแล้วก็คิดว่ามันน่าจะมีหลายสาเหตุเลยล่ะค่ะคุณครูบอส ไม่ว่าจะเป็นอาหารที่เรารับประทานเข้าไป บางคนนะคะ เขารับประทานอาหารที่มีประโยชน์เหมาะสมกับร่างกายของเขาก็ทำให้เขาได้แข็งแรงค่ะ ต่อมานะคะเอาที่คุณเครูอเล็กซ์ดูนี่ก็คืออยู่ที่กล้ามในการออกกำลังกายค่ะถ้าเขามีการออกกำลังกายก็ทำให้สมรรถภาพทางร่างกายของเขาแบบนี้ความแข็งแรงนั่นเอง</w:t>
      </w:r>
    </w:p>
    <w:p>
      <w:pPr>
        <w:pStyle w:val="BodyText"/>
      </w:pPr>
      <w:r>
        <w:t xml:space="preserve">(คุณครูปฏิญญา) ใช่แล้วล่ะค่ะ และในวันนี้นะคะก็จะเข้าสู่เรื่องที่เราเรียนกันค่ะ นั่นก็คือเรื่องขององค์ประกอบของสมรรถภาพทางกายนั่นเอง เด็ก ๆ อยากทราบไหมคะ ว่าองประกอบของสมรรถภาพทางกายมีอะไรบ้าง พอจะทราบไหมคะองค์ประกอบของสมรรถภาพทางกายหรอคะก็มีหลากหลายราคาค่ะแต่ก่อนอื่นนะคะเราต้องมารู้ถึงความหมายของคำว่า</w:t>
      </w:r>
      <w:r>
        <w:t xml:space="preserve"> </w:t>
      </w:r>
      <w:r>
        <w:t xml:space="preserve">“</w:t>
      </w:r>
      <w:r>
        <w:t xml:space="preserve">สมรรถภาพทางกาย</w:t>
      </w:r>
      <w:r>
        <w:t xml:space="preserve">”</w:t>
      </w:r>
      <w:r>
        <w:t xml:space="preserve"> </w:t>
      </w:r>
      <w:r>
        <w:t xml:space="preserve">กันก่อนใช่ไหมคะ</w:t>
      </w:r>
    </w:p>
    <w:p>
      <w:pPr>
        <w:pStyle w:val="BodyText"/>
      </w:pPr>
      <w:r>
        <w:t xml:space="preserve">(คุณครูปฏิญญา) ใช่แล้วล่ะค่ะเด็ก ๆ อาจจะเคยได้ยินคำว่าสมรรถภาพทางกายบ่อยครั้ง อะไรคนนะคะมีการทดสอบสมรรถภาพทางกายคุณครูในวิชาพลศึกษาเป็นประจำอย่างน้อยนะคะ 1 เทอมจะมีการทดสอบ 1 ครั้งแล้วก็มาสรุปผลกันใช่ไหมล่ะคะ แต่หลาย ๆ คนยังไม่ทราบความหมายของสมรรถภาพทางกายเลย เดี๋ยววันนี้ต้องมาดูกันค่ะ ว่าสมรรถภาพทางกายหมายถึงอะไร โดยสมรรถภาพทางกายนะคะ จะหมายถึงความสามารถและความพร้อมของร่างกายในการออกแรงหรือปฏิบัติกิจกรรมหรือว่าทำงานต่าง ๆ ได้เป็นระยะเวลานานแล้วก็มีประสิทธิภาพนั่นเองค่ะ ซึ่งนี่ล่ะค่ะ เราจะเห็นได้ว่านะคะมีการปฏิบัติกิจกรรมหรือว่าทำงานต่าง ๆ เนี่ยได้ระยะเวลานานหรือว่าประสิทธิภาพนะคะแตกต่างกันนั่นเอง เป็นที่มาของคำว่า ของแต่ละคนนะคะ กันค่ะรู้จักคำถามเมื่อสักครู่ที่เราถามกันไว้ว่าสมรรถภาพทางกายหรือว่าองค์ประกอบของสมรรถภาพทางกายจะมีอะไรบ้าง เดี๋ยวเราไปดูกันเลยค่ะ</w:t>
      </w:r>
    </w:p>
    <w:p>
      <w:pPr>
        <w:pStyle w:val="BodyText"/>
      </w:pPr>
      <w:r>
        <w:t xml:space="preserve">(คุณครูภัทรวรรธน์) องค์ประกอบของสมรรถภาพทางกายนะคะ ก็คือองค์ประกอบร่างกาย 2. ค่ะ ความแข็งแรงของกล้ามเนื้อ 3. ความอดทนของกล้ามเนื้อ 4. ความอ่อนตัว 5. ความอดทนของระบบไหลเวียนโลหิตและระบบหายใจ</w:t>
      </w:r>
    </w:p>
    <w:p>
      <w:pPr>
        <w:pStyle w:val="BodyText"/>
      </w:pPr>
      <w:r>
        <w:t xml:space="preserve">(คุณครูปฏิญญา) ซึ่งเดี่ยววันนี้นะคะ เดี๋ยวน้องจะมาเรียนรู้กันว่าองค์ประกอบต่าง ๆ นั้นหมายถึงอะไร องค์ประกอบต่าง ๆ นั้นทดสอบด้วยกิจกรรมใด โดยปกติแล้วเด็กอาจจะทราบว่าที่เรานำมาทดสอบสมรรถภาพทางกายและมีอะไรบ้างยังไม่ทราบเลยต่อไปเพื่อให้เราทราบสิ่งใดค่ะครูอเล็กซ์ เดี๋ยววันนี้เรามาดูกันที่องค์ประกอบและกันเลยนะคะองค์ประกอบของร่างกายนะคะ องค์ประกอบและองค์ประกอบของร่างกาย ล้วนหมายถึงตรวจไขมันในร่างกายในร่างกาย ไขมันค่ะโดยนะคะส่วนไขมันในร่างกายกับมวลร่างกายที่ปราศจากไขมันสามารถทดสอบนะคะ หรือว่าวัดนะคะได้จัดกิจกรรมต่อไปนี้ค่ะ นั่นก็คือการคำนวณหาค่าดัชนีมวลกาย หรือว่าหลายๆคนเรียกว่า</w:t>
      </w:r>
      <w:r>
        <w:t xml:space="preserve"> </w:t>
      </w:r>
      <w:r>
        <w:t xml:space="preserve">“</w:t>
      </w:r>
      <w:r>
        <w:t xml:space="preserve">BMI</w:t>
      </w:r>
      <w:r>
        <w:t xml:space="preserve">”</w:t>
      </w:r>
      <w:r>
        <w:t xml:space="preserve"> </w:t>
      </w:r>
      <w:r>
        <w:t xml:space="preserve">นั่นเอง การวัดค่าเปอร์เซ็นต์ไขมัน ซึ่งอันนี้นะคะ ต้องใช้ค่าเครื่องคำนวณใช่ไหมครับตัวเล็กวัดค่าเปอร์เซ็นต์ไขมันนะคะเด็กๆไม่สามารถวัดได้ด้วยตนเองนะคะเราจำเป็นที่ต้องใช้เครื่องมือหรือว่าเป็นสถานที่ที่จะเพาะทานก็จะมีการวัดค่าเปอร์เซ็นต์ไขมันให้กับร่างกายของเราได้ค่ะกำลังรอนะคะไม่เจ็บนะคะเดี๋ยววันนี้ครูบอสจะสอนนะคะ ขั้นตอนง่ายๆน่าจะผิดค่าดัชนีมวลกายค่ะ แต่เดี๋ยวจะเป็นท้ายกิจกรรมชั่วโมงนี้นะคะ</w:t>
      </w:r>
    </w:p>
    <w:p>
      <w:pPr>
        <w:pStyle w:val="BodyText"/>
      </w:pPr>
      <w:r>
        <w:t xml:space="preserve">(คุณครูภัทรวรรธน์) ค่ะ ต่อมาค่ะคือความแข็งแรงของกล้ามเนื้อค่ะความแข็งแรงของกล้ามเนื้อนะคะก็คือความสามารถของกล้ามเนื้อที่ออกแรงโดยความพยายามใน 1 ครั้งค่ะซึ่งเราสามารถวัดได้ด้วยกิจกรรมการทดสอบแรงบีบมือการดันพื้นการลุกนั่งค่ะ</w:t>
      </w:r>
    </w:p>
    <w:p>
      <w:pPr>
        <w:pStyle w:val="BodyText"/>
      </w:pPr>
      <w:r>
        <w:t xml:space="preserve">(คุณครูปฏิญญา) ซึ่งอันนี้จะเป็นกิจกรรมที่เด็ก ๆ เคยทดสอบและการทดสอบสมรรถภาพใช่ไหมล่ะคะแล้วก็จะมีอีกหลาย ๆ อย่างนะคะที่เราได้ทำในชีวิตประจำวันค่ะ ทำให้เราได้เห็นว่านะคะความสามารถหรือว่าความสามารถของกล้ามเนื้อนะคะที่การออกแรงความพยายามในครั้งนี้ของแต่ละคนนั้นแตกต่างกัน อย่างเช่น การยกของหนักใช่ไหมครับตัวเล็กยกของหนักนะคะเหมือนกับว่าเราเป็นการทดสอบกล้ามเนื้อที่แขนของเราหรือว่ากล้ามเนื้อที่แขนของเรา เขาว่ามีแรงมากน้อยเท่าไร แต่ละค่ะเด็กๆก็จะเห็นได้ว่าบางคนสามารถยกของได้ด้วยมือเดียว คนที่ 2 มือยังยกไม่ขึ้นเลยค่ะตัวเล็ก อันนี้ก็จะเห็นได้ว่าความแข็งแรงของกล้ามเนื้อของแต่ละคนนั้นแตกต่างกันนั่นเอง ทีนี้มาดูองค์ประกอบต่อมากันค่ะ องค์ประกอบต่อมานะคะนั่นก็คือความอดทนของกล้ามเนื้อ เมื่อสักครู่เราได้ดูไปแล้วนะคะว่าความแข็งแรงของกล้ามเนื้อคืออะไร คราวนี้เราจะมาดูความอดทนของกล้ามเนื้อค่ะ ความอดทนของกล้ามเนื้อนั้นก็หมายถึง ความสามารถของกล้ามเนื้อจะออกแรงต่อเนื่องเป็นเวลานานหรือว่าครั้งติดต่อกันนั่นเอง ซึ่งก็สามารถทดสอบนะคะ ได้จากกิจกรรมต่อไปนี้ค่ะ นั่นก็คือวิ่งระยะไกล การดันพื้น หรือว่าต้องลุกนั่งค่ะ แล้วก็รายละเอียดกิจกรรมที่เราได้ทำในชีวิตประจำวันนะคะ ไม่ว่าจะเป็นนะคะ การที่เราออกแบบต่อเนื่องเป็นระยะเวลานาน เคยสังเกตไหมคะบางคนวิ่งได้ระยะทางนะคะหลายกิโลเมตร แต่บางคนวิ่งระยะทางสั้น ๆ ก็เหนื่อยแล้ว หรือว่าไม่สามารถวิ่งไปต่อได้แล้ว แบบนี้ก็เกี่ยวเนื่องนะคะกับความอดทนของกล้ามเนื้อด้วยล่ะค่ะ ต่อค่ะ ก็คือความอ่อนตัว ความอ่อนตัวนะคะ คือ ความสามารถในการทำงานประสานกันของกล้ามเนื้อและข้อต่อสูงสุดเท่าที่จะทำได้ค่ะ โดยเราสามารถหาค่าได้จากการนั่งงอตัวไปข้างหน้า</w:t>
      </w:r>
    </w:p>
    <w:p>
      <w:pPr>
        <w:pStyle w:val="BodyText"/>
      </w:pPr>
      <w:r>
        <w:t xml:space="preserve">(คุณครูปฏิญญา) ซึ่งเด็ก ๆ เคยลองแล้วใช่ไหมล่ะคะ กิจกรรมทดสอบสมรรถภาพการนั่งงอตัวนั่นเอง ก็จะเห็นได้ว่ามีค่าการวัดนะคะต่างกัน ความอ่อนตัวของแต่ละบุคคลแตกต่างกันนั้นเองค่ะถ้าสมมุตินะคะ เรามีการสร้างเสริมบ่อย ๆ สามารถทำให้ความอ่อนตัวของเราขึ้นได้ค่ะ และองค์ประกอบต่อมาของสมรรถภาพทางกายนะคะ องค์ประกอบสุดท้าย นั่นก็คือความอดทนของระบบไหลเวียนโลหิตระบบหายใจค่ะ นักเรียนคงสงสัยแล้วใช่ไหมคะ ว่าความอดทนของระบบไหลเวียนโลหิตและระบบหายใจหมายถึงอะไร ใครเอ่ยลองตอบคำถามคุณครูปลายทางสิคะระบบไหลเวียนโลหิตเกี่ยวอะไรกับสมรรถภาพของเรานะ บางคนอาจจะตอบถูกนะคะ ความหมายนะคะขอความอดทนของระบบไหลเวียนโลหิตและระบบหายใจ นั่นก็คือความสามารถของระบบไหลเวียนโลหิตและระบบหายใจที่สามารถลำเลียงออกซิเจนไปเลี้ยงส่วนต่างๆของร่างกายทำให้ร่างกายทำงานได้เป็นระยะเวลานานค่ะ ซึ่งอันนี้ก็จะเป็นการสำคัญนะคะความสำคัญเกี่ยวกับการทำกิจกรรมต่าง ๆ ได้เป็นระยะเวลานานค่ะ และมีค่ะทดสอบนะคะได้ผ่านจากการทดสอบวิ่งระยะไกลค่ะ และกิจกรรมที่ทำในชีวิตประจำวันนะคะ กิจกรรมต่าง ๆ นะคะก็จะมีการทำเป็นระยะเวลานานกิจกรรม เราก็จะเห็นได้ว่าแต่ละคนนั้นมีความสามารถที่แตกต่างกันนั่นเองค่ะ จากวันนี้นะคะที่เราได้บอกนักเรียนไปช่วงต้นชั่วโมงแล้วนะคะ ว่าเราจะมีกิจกรรม 1 กิจกรรม ในนักเรียนหาสัดส่วนของร่างกายตนเองได้โดยวิธีง่าย ๆ นั่นก็คือการคำนวณค่าดัชนีมวลกาย BMI นั่นเองค่ะ ว่าการหาค่าไขมันในร่างกายนี้เราไม่สามารถนะคะ แต่การคำนวณค่าดัชนีมวลกายสามารถทำได้ด้วยตนเองที่บ้านได้เลยล่ะค่ะ</w:t>
      </w:r>
    </w:p>
    <w:p>
      <w:pPr>
        <w:pStyle w:val="BodyText"/>
      </w:pPr>
      <w:r>
        <w:t xml:space="preserve">(คุณครูภัทรวรรธน์) อุปกรณ์ที่ใช้ในกิจกรรมนี้นะคะก็จะมี 1. ค่ะ ใบงานที่ 1 เรื่อง</w:t>
      </w:r>
      <w:r>
        <w:t xml:space="preserve"> </w:t>
      </w:r>
      <w:r>
        <w:t xml:space="preserve">“</w:t>
      </w:r>
      <w:r>
        <w:t xml:space="preserve">คำนวณค่า BMI ของฉัน</w:t>
      </w:r>
      <w:r>
        <w:t xml:space="preserve">”</w:t>
      </w:r>
      <w:r>
        <w:t xml:space="preserve"> </w:t>
      </w:r>
      <w:r>
        <w:t xml:space="preserve">2. เครื่องคิดเลข</w:t>
      </w:r>
    </w:p>
    <w:p>
      <w:pPr>
        <w:pStyle w:val="BodyText"/>
      </w:pPr>
      <w:r>
        <w:t xml:space="preserve">(คุณครูปฏิญญา) ตอนนี้ครูบอสได้เตรียมเครื่องคิดเลขมาแล้วนะคะ เด็ก ๆ นะคะ เตรียมเครื่องคิดเลขไว้พร้อมหรือยังเอ่ย เด็ก ๆ ปลายทางนะคะ สามารถนำเครื่องคิดเลขมาให้เด็ก ๆ นะคะ ยืมกันใช้ได้เลยนะคะแล้วก็คิดเลขนี้นะคะ อาจจะเป็นเครื่องคิดเลขหรือว่าถ้าเด็ก ๆ คนใดนะคะโทรศัพท์มือถือมาที่โรงเรียนในโทรศัพท์มือถือก็จะมีอุปกรณ์นะคะที่เป็นเครื่องคิดเลขนะคะ เด็กสามารถกดเข้ามาใช้ได้เหมือนกันเลยค่ะกิจกรรมนี้นะคะก่อนอื่นเด็ก ๆ จะต้องรู้สูตรการหาค่าดัชนีมวลกายก่อนค่ะ ไม่ยากเลยนะคะ เด็ก ๆ ทำได้หรือไม่คะพี่ไปตอนต้นมาถามนักเรียนว่าถ้าน้ำหนักถ้าส่วนสูงของตนเองหรือไม่ ใช่แล้วล่ะค่ะ เพราะเราจะต้องนำน้ำหนักและส่วนสูงมาใช้ในการคำนวณหาค่า BMI นั่นเองค่ะ ครูอเล็กซ์พร้อมไหมคะ</w:t>
      </w:r>
    </w:p>
    <w:p>
      <w:pPr>
        <w:pStyle w:val="BodyText"/>
      </w:pPr>
      <w:r>
        <w:t xml:space="preserve">(คุณครูภัทรวรรธน์) พร้อมค่ะ</w:t>
      </w:r>
    </w:p>
    <w:p>
      <w:pPr>
        <w:pStyle w:val="BodyText"/>
      </w:pPr>
      <w:r>
        <w:t xml:space="preserve">(คุณครูปฏิญญา) เรียบร้อยแล้วค่ะ สูตรการหาค่าดัชนีมวลกาย BMI นะคะมีดังต่อไปนี้ค่ะมันก็คือนะคะ เท่ากับน้ำหนักนะคะหน่วยเป็นกิโลกรัมหารด้วยส่วนสูงค่ะโดยส่วนตัวของเราเด็ก ๆ จะวัดเป็นเซนติเมตรใช่ไหมล่ะคะส่วนสูงที่เรานำมาวัดนะคะเราจะใช้เป็นหน่วยเมตรค่ะ</w:t>
      </w:r>
    </w:p>
    <w:p>
      <w:pPr>
        <w:pStyle w:val="BodyText"/>
      </w:pPr>
      <w:r>
        <w:t xml:space="preserve">(คุณครูภัทรวรรธน์) ทำอย่างไรหรอคะส่วนสูงที่เป็นเมตร</w:t>
      </w:r>
    </w:p>
    <w:p>
      <w:pPr>
        <w:pStyle w:val="BodyText"/>
      </w:pPr>
      <w:r>
        <w:t xml:space="preserve">(คุณครูปฏิญญา) สมมติถ้านักเรียนสูง 150 เซนติเมตร 150 เซนติเมตร เด็ก ๆ นะคะก็แปลงค่านะคะ จากเซนติเมตรให้เป็นเมตรนะคะ ก็จะได้ว่าจะได้เท่ากับ 1 เมตร 50 เซนค่ะจะเป็น 1.50 เดี๋ยวเรามาดูวิธีการคำนวณง่าย ๆ ที่ครูบอสนำมาเป็นตัวอย่างให้นักเรียนนะคะ สมมตินะคะวันนี้ครูบอสสมมติถ้าน้ำหนักและส่วนสูงมาให้นักเรียน สมมติว่านักเรียน 1 คนนะคะน้ำหนัก 45 กิโลกรัม สมมติว่านักเรียนหนัก 45 กิโลกรัม และนักเรียนนะคะ มีค่าความสูงเท่ากับ 1.5 เมตรหรือว่า 150 เซนติเมตรนั่นเอง เอ๊ะ เด็ก ๆ สงสัยไหมคะ 1.5 เมตรกำลัง 2 นี่จะหาอย่างไรเอ่ย</w:t>
      </w:r>
    </w:p>
    <w:p>
      <w:pPr>
        <w:pStyle w:val="BodyText"/>
      </w:pPr>
      <w:r>
        <w:t xml:space="preserve">(คุณครูภัทรวรรธน์) แล้ว 1.5 เมตรยกกำลัง 2</w:t>
      </w:r>
    </w:p>
    <w:p>
      <w:pPr>
        <w:pStyle w:val="BodyText"/>
      </w:pPr>
      <w:r>
        <w:t xml:space="preserve">(คุณครูปฏิญญา) วันนี้นะคะ ให้นักเรียนนำเครื่องคิดเลขมาเป็นตัวช่วย ก็คือเราจะนำ 1.5 คูณกับ 1.5 เราก็จะได้ 1 ชุด 5 ยกกำลัง 2 นั่นเองค่ะ นักเรียนฉะนั้นแล้ว ก่อนที่เราจะนำเลขทั้งสองตัวนี้มาหารกันได้แล้วหลังทราบว่าคุณกันได้แล้วลองกดเครื่องคิดเลขตามครูบอสและครูอเล็กซ์เลยนะคะ และตัวเล็กเลยนะคะ 1.5 x 1.5 กดเข้ากับค่ะพ่อจะได้ 2.25 ได้เท่ากันไหมคะนักเรียน ทวนอีกครั้งนะคะ 1.5 x 1.5 และกดเท่ากับ นักเรียนก็จะได้ผลเท่ากับเท่าไรคะ ถูกต้องค่ะ 2.25 ทีนี้นะคะ เมื่อเราได้ 2.25 แล้ว เราก็จะได้ทำเป็นน้ำหนัก แล้วก็ค่าที่เป็นส่วนสูงกำลัง 2 แล้วใช่ไหมล่ะคะ เราก็จะนำค่าทั้งสองนั้นมาหารกันค่ะ กดหารอย่างไรล่ะคะเด็ก ๆ ดูวิธีการกดเครื่องคิดเลขไหมเอ่ยก่อนอื่นเราต้องลบเลขเดิมที่เรากดไปก่อนนะคะนักเรียนนักเรียนอย่าลืมนะคะอย่าลืมกดเอาไว้โดยการจดบันทึกไว้ในสมุดของตนเองก่อนก็ได้นะคะ</w:t>
      </w:r>
    </w:p>
    <w:p>
      <w:pPr>
        <w:pStyle w:val="BodyText"/>
      </w:pPr>
      <w:r>
        <w:t xml:space="preserve">(คุณครูปฏิญญา) นักเรียนสามารถตั้งเป็นวิธีทำในสมุดได้เลยนะคะ ทีนี้ค่ะแล้วมากด 45 กิโลกรัม 45 นะคะกดเลข 4 กับ 5 และกดเครื่องหมายหารค่ะ ทีนี้เราได้ค่าส่วนสูงมาแล้วใช่ไหมคะนั่นก็คือ 2.25 หาร 2.25 กดเท่ากับค่ะ เราก็จะได้ผลลัพธ์ค่ะ เด็ก ๆ ได้คนละเท่าไรเอ่ย ถูกต้องค่ะ เด็ก ๆ ได้ผลลัพธ์เท่ากับ 20 ใช่ไหมล่ะคะ</w:t>
      </w:r>
    </w:p>
    <w:p>
      <w:pPr>
        <w:pStyle w:val="BodyText"/>
      </w:pPr>
      <w:r>
        <w:t xml:space="preserve">(คุณครูภัทรวรรธน์) ได้ผลลัพธ์เท่ากับครูอเล็กซ์เลยค่ะคุณครูบอสเด็กได้เท่ากันไหมคะเราก็เสร็จแล้วนะคะว่าต้องคำนวณค่าดัชนีมวลกายหรือค่า BMI ของเรามันไม่ยากเลยสามารถนำไปปรับใช้นะคะกับค่าน้ำหนักและส่วนสูงของตนเองได้เลยนะคะ</w:t>
      </w:r>
    </w:p>
    <w:p>
      <w:pPr>
        <w:pStyle w:val="BodyText"/>
      </w:pPr>
      <w:r>
        <w:t xml:space="preserve">(คุณครูภัทรวรรธน์) เอ๊ะ ก็พอได้ค่า BMI หรือว่าค่าดัชนีมวลกายมาเสร็จเรียบร้อยแล้วทำอย่างไรหรือคะคุณบอส</w:t>
      </w:r>
    </w:p>
    <w:p>
      <w:pPr>
        <w:pStyle w:val="BodyText"/>
      </w:pPr>
      <w:r>
        <w:t xml:space="preserve">(คุณครูปฏิญญา) ครูอเล็กซ์ตามที่เราได้เรียนไว้ทีแรกไหมคะทีนี้ทั้งหมด 4 ระดับตอนนั้น เด็ก ๆ ตอบว่าตัวเองอยู่ในเกณฑ์ใดเอ่ย เดี๋ยววันนี้เราจะมาดูกันค่ะจะรู้ได้อย่างไรว่าเราอยู่ในเกณฑ์ใด ทีนี้นะคะ เมื่อเราได้ค่า BMI แล้ว เราจะรู้ได้อย่างไรว่าเราอยู่ในเกณฑ์ใด คครูอเล็กซ์พอทราบไหมคะ จะรู้ได้อย่างไรหรือคะ เมื่อเราได้ค่าคำนวณแล้วนะคะอย่างเมื่อสักครู่เดี๋ยวคำนวณได้เท่ากับ 20 เอาตามค่านั้นนะคะเป็นขององค์กรใดองค์กร Center of disease control หรือ CDC ของประเทศสหรัฐอเมริกาค่ะ</w:t>
      </w:r>
    </w:p>
    <w:p>
      <w:pPr>
        <w:pStyle w:val="BodyText"/>
      </w:pPr>
      <w:r>
        <w:t xml:space="preserve">(คุณครูปฏิญญา) สงสัยไหมล่ะคะ บางคนอาจจะเคยเห็นถ้าคำนวณการคำนวณ BMI โดยมีระดับนะคะที่ดูกราฟแบบนี้ เป็นการบอกตัวเลขได้เลย นักเรียนทราบไหมคะว่าเพราะอะไร ทำไมนักเรียนใช้ค่ากับการคำนวณแบบนั้นไม่ได้ เพราะว่านักเรียนยังอายุไม่ถึง 20 ปีบริบูรณ์นั่นเองค่ะ กราฟนี้นะคะจะเหมาะสมสำหรับเด็กอายุ 12-20 ปี แล้วเด็ก ๆ นะคะหลายคนยังอายุอยู่ในช่วง 10 ปี 12 ปี จำเป็นนะคะจะต้องคำนวณค่า BMI นะคะแล้วก็วัดผลจากกราฟแบบนี้ไม่มีค่ะ เด็กชายและเด็กหญิงจะใช้ลักษณะของกราฟที่แตกต่างกันคนละกราฟกันนะคะ อย่ามาเหมารวมกับนักเรียน เมื่อสักครู่นะคะคำนวณค่า BMI ได้เท่ากับเด็กสามารถขีดเส้นแนวนอนแบบนี้ได้เลยนะคะ ตรงบริเวณที่เป็นเส้น 20 บรรทัดนะคะ ใช้ไม้บรรทัดทาบแล้วเป็นขีดเซ็นได้เลยค่ะดีค่ะเมื่อเราได้เส้นแนวนอนแล้วต้องค่ะมัน ก็คือเราจะดูจากตารางด้านล่างนะคะเขาก็จะมีเป็นอายุของเด็ก ๆ ไว้ค่ะ ทีนี้นักเรียนอายุเท่าไร นักเรียนใช้ไม้บรรทัดทาบนะครับ เด็ก อายุของตนเองได้เลยค่ะวัดสมมติให้เด็กชายคนนี้อายุป๊อปปี้ตาขีดเส้นขึ้นมาแบบนี้เลยนะคะสามารถใช้ปากกาแดงว่าสีนะคะสีได้เลย เพื่อจะทำให้นักเรียนเห็นได้อย่างชัดเจนค่ะไหมคะ ว่าต้องมีจุดตัดที่เส้นทั้ง 2 เส้นตัดกัน เราก็ทำเครื่องมาดูจุดลงไปได้เลยค่ะ เราก็ใจเย็นแล้วนะคะอยู่บริเวณตรงนี้Siri คิดว่าเด็กผู้ชายคนนี้อยู่ในเกณฑ์ได้เอ่ย ใช่แล้วล่ะค่ะ ครูบอสขอเฉลยก่อนนะคะ คือ เด็กอยู่ในเกณฑ์ปกติ</w:t>
      </w:r>
    </w:p>
    <w:p>
      <w:pPr>
        <w:pStyle w:val="BodyText"/>
      </w:pPr>
      <w:r>
        <w:t xml:space="preserve">(คุณครูภัทรวรรธน์) เด็กชายคนนี้นี่จะอยู่ในเกณฑ์ปกติแล้วค่ะคุณครูบอส</w:t>
      </w:r>
    </w:p>
    <w:p>
      <w:pPr>
        <w:pStyle w:val="BodyText"/>
      </w:pPr>
      <w:r>
        <w:t xml:space="preserve">(คุณครูปฏิญญา) เพราะว่าเดี๋ยวเรานี่เกณฑ์การคำนวณค่ะมีตารางนะคะทั้งหมดแบ่งเป็น 4 ระดับระดับนะคะดูก่อนนะคะว่าอุปสรรคของเรานะคะอยู่บริเวณนี้ค่ะเขียนเส้นโค้ง ๆ นี้ไหมคะ จะมีการแบ่งนะคะว่าอยู่ในระดับใดบริเวณนี้นะคะ มากกว่า 75 นั่นเอง มากกว่า 75 นะคะ เราก็จะเห็นแล้วทีนี้ขาดอันนี้จะเป็นตารางของเด็กผู้หญิงอยู่ในเกณฑ์ปกติ เราก็จะมาดูจากตารางคำนวณนี้ค่ะ องค์กรมีนะคะของสหรัฐนะคะ CDC บอกว่าหาค่าเปอร์เซ็นไทล์น้อยกว่า 5 อยู่ในเกณฑ์น้ำหนักตัวน้อยเกินไปค่ะ เปอร์เซ็นไทล์ตั้งแต่ 5 แต่ไม่เกิน 85 เด็กเมื่อสักครู่นะคะเด็กชายเมื่อสักครู่ได้ค่ามากกว่า 85 นะคะ นั่นหมายถึงเด็กคนนี้อยู่ในเกณฑ์ปกติค่ะ และต่อมาค่ะถ้าเปอร์เซ็นไทล์ที่ 85 แต่ไม่เกิน 95 แปลว่าเด็กคนนี้นะคะ มีความเสี่ยงน้ำหนักเกินค่ะ สุดท้ายนะคะ ค่าเปอร์เซ็นไทล์ตั้งแต่ 75 เป็นต้นไปแปลว่าน้ำหนักเกินค่ะ ทีนี้ครูบอสนะคะจะให้เด็กๆนะคะใบงานในวันนี้นะคะนั่นก็คือใบงานที่ 1 เครื่องคำนวณค่า BMI ของฉันตนเอง ให้นักเรียนนะคะข้อมูลค่าดัชนีมวลกาย BMI ของตนเองแล้วนำไปเปรียบเทียบกับกราฟว่าอยู่ในเกณฑ์ใดค่ะ</w:t>
      </w:r>
    </w:p>
    <w:p>
      <w:pPr>
        <w:pStyle w:val="BodyText"/>
      </w:pPr>
      <w:r>
        <w:t xml:space="preserve">(คุณครูภัทรวรรธน์) คุณครูปลายทางนะคะ สามารถดาวน์โหลดใบงานนี้ได้ที่ www.dltv.ac.th ค่ะ</w:t>
      </w:r>
    </w:p>
    <w:p>
      <w:pPr>
        <w:pStyle w:val="BodyText"/>
      </w:pPr>
      <w:r>
        <w:t xml:space="preserve">(คุณครูปฏิญญา) ซึ่งในตารางนะคะ เด็ก ๆ ก็จะเห็นได้ว่าในใบงานนะคะ พอจะมีตารางเรียนนะคะ กรอกน้ำหนักของตัวเองตไปโดยหน่วยเป็นกิโลกรัมค่ะส่วนสูงของตนเองโดยหน่วยเป็นเซนติเมตรต่อนะคะ แล้วนักเรียนนะคะก็อย่าลืมใส่สูตรการหาค่าดัชนีมวลกายลงไปปีนี้ขาในข้อที่ 4 นะคะให้นักเรียนแสดงวิธีทำและตัวอย่างที่เราได้ทุกท่านจะไปเมื่อสักครู่เลยค่ะ อย่าลืมนะคะเราต้องเขียนส่วนสูงของตัวเองจากหน่วยที่เป็นเซนติเมตรให้กลายเป็นเมตรก่อน เพื่อเราจะได้นำไปใช้ในการคำนวณไงคะ หลังจากนั้นเมื่อเราคำนวณได้แล้วในข้อที่ 5 เราก็จะใส่ว่าค่าดัชนีมวลกายของฉันคือ… แล้วหลังจากนั้นค่ะ เราก็นำค่าดัชนีมวลกายของตนเองนะคะ เทียบกับกราฟเพื่อดูว่าตอนที่ 6 ว่าเราอยู่ในเกณฑ์ใด และเดี๋ยวเราจะได้รู้กันค่ะ ว่าในช่วงแรกที่นักเรียนเดาว่าตัวเองอยู่ในเกณฑ์ปกติแน่เลย จริง ๆ แล้วปกติหรือไม่ กิจกรรมในวันนี้ค่ะ คือ ว่าจะให้นักเรียนทำกิจกรรมการคำนวณค่าดัชนีมวลกายหรือ BMI แล้วบันทึกผลนะคะ ลงในใบงานที่ 1 เรื่อง คำนวณค่า BMI ของฉันค่ะ</w:t>
      </w:r>
    </w:p>
    <w:p>
      <w:pPr>
        <w:pStyle w:val="BodyText"/>
      </w:pPr>
      <w:r>
        <w:t xml:space="preserve">(คุณครูภัทรวรรธน์) ในส่วนของบทบาทของครูปลายทางนะคะ รบกวนคุณครูปลายทางอธิบายขั้นตอนการทำกิจกรรมอย่างละเอียดอีกครั้งหนึ่งค่ะ ให้คำแนะนำและควบคุมดูแลนักเรียนตลอดการทำกิจกรรมในวันนี้ค่ะ</w:t>
      </w:r>
    </w:p>
    <w:p>
      <w:pPr>
        <w:pStyle w:val="BodyText"/>
      </w:pPr>
      <w:r>
        <w:t xml:space="preserve">(คุณครูปฏิญญา) ซึ่งกิจกรรมในวันนี้นะคะ ค่อนข้างมีความยากพอสมควร เพราะเด็ก ๆ จะต้องนำค่าดัชนีมวลกายที่คำนวณได้ไปเปรียบเทียบกับกราฟตามเพศของตนเองและอายุของตนเองค่ะ รบกวนคุณครูปลายทางนะคะให้คำแนะนำและช่วยเหลือนักเรียนในการคำนวณด้วยค่ะ</w:t>
      </w:r>
    </w:p>
    <w:p>
      <w:pPr>
        <w:pStyle w:val="BodyText"/>
      </w:pPr>
      <w:r>
        <w:t xml:space="preserve">(คุณครูภัทรวรรธน์) เด็ก ๆ คนไหนนะคะ สามารถทำได้แล้วนะคะ สามารถอาสาช่วยเหลือเพื่อนในการสอนเพื่อน ๆ ในการคิดหาค่าดัชนีมวลกายได้ด้วยนะคะ</w:t>
      </w:r>
    </w:p>
    <w:p>
      <w:pPr>
        <w:pStyle w:val="BodyText"/>
      </w:pPr>
      <w:r>
        <w:t xml:space="preserve">(คุณครูปฏิญญา) ก็จะเป็นเด็ก ๆ ที่น่ารักที่มีจิตอาสามีน้ำใจช่วยเหลือเพื่อนนะคะนักเรียนในการทำกิจกรรมและเดี๋ยวเรากลับมา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กันบ้างคะนักเรียน นักเรียคงได้ทำกิจกรรมการคำนวณค่า BMI ของฉันเสร็จเรียบร้อยแล้ว นักเรียนคงรู้แล้วใช่ไหมคะ ว่าตัวเองอยู่ในเกณฑ์ระดับใด เมื่อเราได้ค่า BMI นะคะอยู่ในเกณฑ์ที่เกินกว่าค่าปกตินะคะ เด็ก ๆ ก็สามารถออกกำลังกายนะคะให้ตัวเองให้อยู่ในเกณฑ์ปกติได้ค่ะ ใครนะคะที่อยู่ในเกณฑ์น้ำหนักตัวน้อยเกินไปนะคะ ออกกำลังกายทานอาหารที่มีประโยชน์เพื่อเป็นการสร้างเสริมค่ะน้ำหนักและส่วนสูงของตนเองณสมดุลกัน และเดี๋ยวเรามาสรุปบทเรียนในวันนี้ไปพร้อมกันเลยค่ะ ในวันนี้นะคะ เราเรียนกันในเรื่องขององค์ประกอบของสมรรถภาพทางกาย มีอะไรบ้างแล้วก็มีองค์ประกอบร่างกายความแข็งแรงของกล้ามเนื้อ ความอดทนของกล้ามเนื้อ ความอ่อนตัว และความอดทนของระบบไหลเวียนโลหิตและระบบหายใจค่ะ</w:t>
      </w:r>
    </w:p>
    <w:p>
      <w:pPr>
        <w:pStyle w:val="BodyText"/>
      </w:pPr>
      <w:r>
        <w:t xml:space="preserve">(คุณครูปฏิญญา) และในวันนี้นะคะ เราก็ได้รู้แล้วนะเขาว่ากิจกรรมต่าง ๆ ที่เราเคยทดสอบสมรรถภาพกันไป ทำให้เราได้รู้ค่าอะไรบ้าง ได้รู้ค่าความอดทน ความอ่อนตัว หรือว่าจะดูนะคะ ในเรื่องของความอดทนของระบบไหลเวียนโลหิต และในวันนี้นะคะ เราก็ได้เรียนรู้กันไปแล้วเราจะสามารถคำนวณค่าดัชนีมวลกายของตนเองอย่างไร หวังว่านักเรียนจะทำความรู้ที่ได้ไปวันนี้นะคะ ไปใช้ให้เกิดประโยชน์ พูดถึงกิจกรรมในการทดสอบสมรรถภาพทางกายไปแล้ว แล้วเดี๋ยวในสัปดาห์หน้าค่ะ นั่นก็คือกิจกรรมทดสอบสมรรถภาพทางกาย เคยทดสอบกันไปแล้วใช่ไหมคะ เราจะมาพบกันอีกครั้งในสัปดาห์หน้าว่าแต่ละกิจกรรมแล้วมีขั้นตอนการทดสอบอย่างไร รวมไปถึงนะคะแล้วจะบันทึกผลอย่างไรนั่นเอง สิ่งที่เด็ก ๆ นะคะ และคุณครูปลายทางจะต้องเตรียมมามีอะไรบ้างคะ</w:t>
      </w:r>
    </w:p>
    <w:p>
      <w:pPr>
        <w:pStyle w:val="BodyText"/>
      </w:pPr>
      <w:r>
        <w:t xml:space="preserve">(คุณครูภัทรวรรธน์) สิ่งที่ครูปลายทางนักเรียนปลายทางต้องเตรียมรายสัปดาห์หน้านะคะจะมีใบงานที่ 2 เรื่องประเมินผลสมรรถภาพทางกายผลการทดสอบสมรรถภาพทางกายของนักเรียนในภาคเรียนที่ 1 ค่ะ</w:t>
      </w:r>
    </w:p>
    <w:p>
      <w:pPr>
        <w:pStyle w:val="BodyText"/>
      </w:pPr>
      <w:r>
        <w:t xml:space="preserve">(คุณครูปฏิญญา) เด็ก ๆ นะครับ คงมีผลการทดสอบสมรรถภาพทางกายและภายในภาคเรียนที่ 1 ใช่ไหมคะ คุณครูปลายทางสามารถช่วยนักเรียนนะคะค้นหานะคะหรือว่าเตรียมซ้อมไว้ให้กับนักเรียนได้เลยค่ะสำหรับในวันนี้นะคะบทเรียนของเรานะคะต้องมีเพียงเท่านี้ร้านอาหารให้เด็ก ๆ นะคะ เตรียมพร้อมแล้วนะคะ ที่จะสามารถใส่ชุดพละนะคะเพื่อเตรียมพร้อมทำกิจกรรมได้ค่ะ และเดี๋ยววันนี้ครูบอสแลวันนี้ขอลาไปก่อน สัปดาห์หน้าสำหรับวันนี้สวัสดีค่ะ บ๊ายบายค่ะ</w:t>
      </w:r>
    </w:p>
    <w:p>
      <w:pPr>
        <w:pStyle w:val="BodyText"/>
      </w:pPr>
      <w:r>
        <w:t xml:space="preserve">[เสียงดนตรี] ได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สุขศึกษาและพลศึกษา ๑ องค์ประกอบของสมรรถภาพทางกาย 4 พ.ย. 64 (มีใบงาน)</dc:title>
  <dc:creator/>
  <cp:keywords/>
  <dcterms:created xsi:type="dcterms:W3CDTF">2022-12-26T03:27:49Z</dcterms:created>
  <dcterms:modified xsi:type="dcterms:W3CDTF">2022-12-26T0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00 น.</vt:lpwstr>
  </property>
  <property fmtid="{D5CDD505-2E9C-101B-9397-08002B2CF9AE}" pid="3" name="subtitle">
    <vt:lpwstr/>
  </property>
</Properties>
</file>